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6ACF3A" w14:textId="2803655F" w:rsidR="0099698F" w:rsidRDefault="0099698F"/>
    <w:p w14:paraId="289CEFF7" w14:textId="357753EA" w:rsidR="0099698F" w:rsidRPr="0099698F" w:rsidRDefault="0099698F" w:rsidP="0099698F"/>
    <w:p w14:paraId="27AE8F01" w14:textId="2554A3C3" w:rsidR="0099698F" w:rsidRPr="0099698F" w:rsidRDefault="00E81874" w:rsidP="0099698F">
      <w:r>
        <w:rPr>
          <w:noProof/>
        </w:rPr>
        <w:drawing>
          <wp:anchor distT="0" distB="0" distL="114300" distR="114300" simplePos="0" relativeHeight="251658240" behindDoc="0" locked="0" layoutInCell="1" allowOverlap="1" wp14:anchorId="4BE0D49A" wp14:editId="112B41AF">
            <wp:simplePos x="0" y="0"/>
            <wp:positionH relativeFrom="margin">
              <wp:align>center</wp:align>
            </wp:positionH>
            <wp:positionV relativeFrom="margin">
              <wp:posOffset>581025</wp:posOffset>
            </wp:positionV>
            <wp:extent cx="3978910" cy="2247900"/>
            <wp:effectExtent l="0" t="0" r="2540" b="0"/>
            <wp:wrapSquare wrapText="bothSides"/>
            <wp:docPr id="2" name="Picture 2" descr="C:\Users\jeanpaul.pierre\AppData\Local\Microsoft\Windows\INetCache\Content.Word\Bronco and Z JPEG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anpaul.pierre\AppData\Local\Microsoft\Windows\INetCache\Content.Word\Bronco and Z JPEG (1)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891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5263B0" w14:textId="77777777" w:rsidR="0099698F" w:rsidRPr="0099698F" w:rsidRDefault="0099698F" w:rsidP="0099698F"/>
    <w:p w14:paraId="40C72E74" w14:textId="77777777" w:rsidR="0099698F" w:rsidRPr="0099698F" w:rsidRDefault="0099698F" w:rsidP="0099698F"/>
    <w:p w14:paraId="344DF7FA" w14:textId="77777777" w:rsidR="0099698F" w:rsidRPr="0099698F" w:rsidRDefault="0099698F" w:rsidP="0099698F"/>
    <w:p w14:paraId="2E2EF183" w14:textId="77777777" w:rsidR="0099698F" w:rsidRPr="0099698F" w:rsidRDefault="0099698F" w:rsidP="0099698F"/>
    <w:p w14:paraId="59F3F133" w14:textId="77777777" w:rsidR="0099698F" w:rsidRPr="0099698F" w:rsidRDefault="0099698F" w:rsidP="0099698F"/>
    <w:p w14:paraId="7E791DB8" w14:textId="77777777" w:rsidR="0099698F" w:rsidRPr="0099698F" w:rsidRDefault="0099698F" w:rsidP="0099698F"/>
    <w:p w14:paraId="6E1D6BC5" w14:textId="77777777" w:rsidR="00E631B1" w:rsidRDefault="00E631B1" w:rsidP="00E81874">
      <w:pPr>
        <w:jc w:val="center"/>
        <w:rPr>
          <w:b/>
          <w:sz w:val="48"/>
        </w:rPr>
      </w:pPr>
    </w:p>
    <w:p w14:paraId="72A39E9E" w14:textId="40A5ACA7" w:rsidR="00E631B1" w:rsidRPr="00E631B1" w:rsidRDefault="00E631B1" w:rsidP="00E81874">
      <w:pPr>
        <w:jc w:val="center"/>
        <w:rPr>
          <w:rFonts w:ascii="Copperplate Gothic Bold" w:hAnsi="Copperplate Gothic Bold"/>
          <w:b/>
          <w:sz w:val="48"/>
        </w:rPr>
      </w:pPr>
      <w:r w:rsidRPr="00E631B1">
        <w:rPr>
          <w:rFonts w:ascii="Copperplate Gothic Bold" w:hAnsi="Copperplate Gothic Bold"/>
          <w:b/>
          <w:sz w:val="48"/>
        </w:rPr>
        <w:t>Kickoff at the Corral</w:t>
      </w:r>
    </w:p>
    <w:p w14:paraId="07762724" w14:textId="12934A8F" w:rsidR="0099698F" w:rsidRPr="00E81874" w:rsidRDefault="00E631B1" w:rsidP="00E81874">
      <w:pPr>
        <w:jc w:val="center"/>
        <w:rPr>
          <w:b/>
          <w:sz w:val="48"/>
        </w:rPr>
      </w:pPr>
      <w:r>
        <w:rPr>
          <w:b/>
          <w:sz w:val="48"/>
        </w:rPr>
        <w:t xml:space="preserve">LHSAA </w:t>
      </w:r>
      <w:r w:rsidR="00E81874" w:rsidRPr="00E81874">
        <w:rPr>
          <w:b/>
          <w:sz w:val="48"/>
        </w:rPr>
        <w:t>9</w:t>
      </w:r>
      <w:r w:rsidR="00E81874" w:rsidRPr="00E81874">
        <w:rPr>
          <w:b/>
          <w:sz w:val="48"/>
          <w:vertAlign w:val="superscript"/>
        </w:rPr>
        <w:t>th</w:t>
      </w:r>
      <w:r>
        <w:rPr>
          <w:b/>
          <w:sz w:val="48"/>
        </w:rPr>
        <w:t xml:space="preserve"> Grade and JV</w:t>
      </w:r>
    </w:p>
    <w:p w14:paraId="5D50473E" w14:textId="77777777" w:rsidR="00A92DAB" w:rsidRDefault="00A92DAB" w:rsidP="00B72C76">
      <w:pPr>
        <w:tabs>
          <w:tab w:val="left" w:pos="3165"/>
        </w:tabs>
        <w:spacing w:after="0"/>
        <w:rPr>
          <w:b/>
        </w:rPr>
      </w:pPr>
    </w:p>
    <w:p w14:paraId="5AC836F7" w14:textId="032FD6CE" w:rsidR="00B72C76" w:rsidRDefault="00B72C76" w:rsidP="00B72C76">
      <w:pPr>
        <w:tabs>
          <w:tab w:val="left" w:pos="3165"/>
        </w:tabs>
        <w:spacing w:after="0"/>
      </w:pPr>
      <w:r>
        <w:rPr>
          <w:b/>
        </w:rPr>
        <w:t>Location</w:t>
      </w:r>
      <w:r w:rsidR="003A3BEA" w:rsidRPr="00B72C76">
        <w:rPr>
          <w:b/>
        </w:rPr>
        <w:t>:</w:t>
      </w:r>
      <w:r w:rsidR="003A3BEA">
        <w:tab/>
        <w:t>Zachary High School</w:t>
      </w:r>
    </w:p>
    <w:p w14:paraId="4DF185FC" w14:textId="77777777" w:rsidR="00B72C76" w:rsidRDefault="00B72C76" w:rsidP="00B72C76">
      <w:pPr>
        <w:tabs>
          <w:tab w:val="left" w:pos="3165"/>
        </w:tabs>
        <w:spacing w:after="0"/>
      </w:pPr>
      <w:r>
        <w:tab/>
        <w:t xml:space="preserve">4100 Bronco </w:t>
      </w:r>
      <w:r w:rsidR="00787F62">
        <w:t>Lane</w:t>
      </w:r>
    </w:p>
    <w:p w14:paraId="45ADEFBC" w14:textId="77777777" w:rsidR="00B72C76" w:rsidRDefault="00B72C76" w:rsidP="00B72C76">
      <w:pPr>
        <w:tabs>
          <w:tab w:val="left" w:pos="3165"/>
        </w:tabs>
        <w:spacing w:after="0"/>
      </w:pPr>
      <w:r>
        <w:tab/>
        <w:t>Zachary, La.</w:t>
      </w:r>
    </w:p>
    <w:p w14:paraId="3CD2DB4F" w14:textId="77777777" w:rsidR="00B72C76" w:rsidRDefault="00B72C76" w:rsidP="00B72C76">
      <w:pPr>
        <w:tabs>
          <w:tab w:val="left" w:pos="3165"/>
        </w:tabs>
        <w:spacing w:after="0"/>
      </w:pPr>
    </w:p>
    <w:p w14:paraId="003441A4" w14:textId="3CBBED8F" w:rsidR="00B72C76" w:rsidRDefault="00B72C76" w:rsidP="00B72C76">
      <w:pPr>
        <w:tabs>
          <w:tab w:val="left" w:pos="3165"/>
        </w:tabs>
        <w:spacing w:after="0"/>
      </w:pPr>
      <w:r>
        <w:rPr>
          <w:b/>
        </w:rPr>
        <w:t>Date:</w:t>
      </w:r>
      <w:r w:rsidR="003A3BEA">
        <w:tab/>
      </w:r>
      <w:r w:rsidR="00E631B1">
        <w:t>Saturday; November 10th</w:t>
      </w:r>
      <w:r>
        <w:t>, 2017</w:t>
      </w:r>
    </w:p>
    <w:p w14:paraId="6FC6DF2E" w14:textId="77777777" w:rsidR="00787F62" w:rsidRDefault="00787F62" w:rsidP="00B72C76">
      <w:pPr>
        <w:tabs>
          <w:tab w:val="left" w:pos="3165"/>
        </w:tabs>
        <w:spacing w:after="0"/>
      </w:pPr>
    </w:p>
    <w:p w14:paraId="3475460B" w14:textId="4BE80FEA" w:rsidR="00787F62" w:rsidRDefault="00787F62" w:rsidP="00E81874">
      <w:pPr>
        <w:tabs>
          <w:tab w:val="left" w:pos="3165"/>
        </w:tabs>
        <w:spacing w:after="0"/>
      </w:pPr>
      <w:r>
        <w:rPr>
          <w:b/>
        </w:rPr>
        <w:t>Entry Fee:</w:t>
      </w:r>
      <w:r>
        <w:rPr>
          <w:b/>
        </w:rPr>
        <w:tab/>
      </w:r>
      <w:r>
        <w:t>$10 per wrestle</w:t>
      </w:r>
      <w:r w:rsidR="00E81874">
        <w:t>r</w:t>
      </w:r>
    </w:p>
    <w:p w14:paraId="120CD82F" w14:textId="77777777" w:rsidR="00787F62" w:rsidRDefault="00787F62" w:rsidP="00787F62">
      <w:pPr>
        <w:tabs>
          <w:tab w:val="left" w:pos="3165"/>
        </w:tabs>
        <w:spacing w:after="0"/>
      </w:pPr>
    </w:p>
    <w:p w14:paraId="11CE41CB" w14:textId="30A25A8F" w:rsidR="00787F62" w:rsidRDefault="00787F62" w:rsidP="00787F62">
      <w:pPr>
        <w:tabs>
          <w:tab w:val="left" w:pos="3165"/>
        </w:tabs>
        <w:spacing w:after="0"/>
      </w:pPr>
      <w:r>
        <w:rPr>
          <w:b/>
        </w:rPr>
        <w:t>Entry Deadline:</w:t>
      </w:r>
      <w:r>
        <w:rPr>
          <w:b/>
        </w:rPr>
        <w:tab/>
      </w:r>
      <w:r>
        <w:t xml:space="preserve">Entries should be entered on </w:t>
      </w:r>
      <w:proofErr w:type="spellStart"/>
      <w:r>
        <w:t>TrackWrestling</w:t>
      </w:r>
      <w:proofErr w:type="spellEnd"/>
      <w:r>
        <w:t xml:space="preserve"> by 7 pm on </w:t>
      </w:r>
      <w:r w:rsidR="00E631B1">
        <w:t>Thursday</w:t>
      </w:r>
      <w:r>
        <w:t xml:space="preserve">, </w:t>
      </w:r>
      <w:r w:rsidR="00E81874">
        <w:t>November 9</w:t>
      </w:r>
      <w:r w:rsidR="00E81874" w:rsidRPr="00E81874">
        <w:rPr>
          <w:vertAlign w:val="superscript"/>
        </w:rPr>
        <w:t>th</w:t>
      </w:r>
      <w:r>
        <w:t>.</w:t>
      </w:r>
      <w:r w:rsidR="00E81874">
        <w:t xml:space="preserve">  </w:t>
      </w:r>
      <w:r>
        <w:t xml:space="preserve"> </w:t>
      </w:r>
    </w:p>
    <w:p w14:paraId="30BEBD7F" w14:textId="77777777" w:rsidR="00787F62" w:rsidRDefault="00787F62" w:rsidP="00787F62">
      <w:pPr>
        <w:tabs>
          <w:tab w:val="left" w:pos="3165"/>
        </w:tabs>
        <w:spacing w:after="0"/>
      </w:pPr>
      <w:r>
        <w:tab/>
        <w:t xml:space="preserve">All changes after that point must be sent in by email to </w:t>
      </w:r>
    </w:p>
    <w:p w14:paraId="28E7B241" w14:textId="77777777" w:rsidR="0025043C" w:rsidRDefault="00787F62" w:rsidP="00787F62">
      <w:pPr>
        <w:tabs>
          <w:tab w:val="left" w:pos="3165"/>
        </w:tabs>
        <w:spacing w:after="0"/>
      </w:pPr>
      <w:r>
        <w:tab/>
      </w:r>
      <w:hyperlink r:id="rId5" w:history="1">
        <w:r w:rsidRPr="00787F62">
          <w:rPr>
            <w:rStyle w:val="Hyperlink"/>
            <w:color w:val="auto"/>
            <w:u w:val="none"/>
          </w:rPr>
          <w:t>jeanpaul.pierre@zacharyschools.org</w:t>
        </w:r>
      </w:hyperlink>
      <w:r w:rsidRPr="00787F62">
        <w:t xml:space="preserve">. </w:t>
      </w:r>
      <w:r w:rsidR="0025043C">
        <w:t xml:space="preserve">  Any wrestler not removed from the bracket by </w:t>
      </w:r>
    </w:p>
    <w:p w14:paraId="2078862F" w14:textId="5BAE21C2" w:rsidR="00787F62" w:rsidRPr="00787F62" w:rsidRDefault="0025043C" w:rsidP="00787F62">
      <w:pPr>
        <w:tabs>
          <w:tab w:val="left" w:pos="3165"/>
        </w:tabs>
        <w:spacing w:after="0"/>
      </w:pPr>
      <w:r>
        <w:tab/>
        <w:t>Friday must be paid for on Saturday.</w:t>
      </w:r>
    </w:p>
    <w:p w14:paraId="4AC072C5" w14:textId="77777777" w:rsidR="00787F62" w:rsidRDefault="00787F62" w:rsidP="00787F62">
      <w:pPr>
        <w:tabs>
          <w:tab w:val="left" w:pos="3165"/>
        </w:tabs>
        <w:spacing w:after="0"/>
      </w:pPr>
    </w:p>
    <w:p w14:paraId="495F7C70" w14:textId="1F2CFA2E" w:rsidR="00B72C76" w:rsidRDefault="00B72C76" w:rsidP="00B72C76">
      <w:pPr>
        <w:tabs>
          <w:tab w:val="left" w:pos="3165"/>
        </w:tabs>
        <w:spacing w:after="0"/>
      </w:pPr>
      <w:r>
        <w:rPr>
          <w:b/>
        </w:rPr>
        <w:t>Weigh-Ins:</w:t>
      </w:r>
      <w:r>
        <w:rPr>
          <w:b/>
        </w:rPr>
        <w:tab/>
      </w:r>
      <w:r w:rsidR="00E631B1">
        <w:t>8 am</w:t>
      </w:r>
    </w:p>
    <w:p w14:paraId="6F35B0C6" w14:textId="77777777" w:rsidR="00B72C76" w:rsidRDefault="00B72C76" w:rsidP="00B72C76">
      <w:pPr>
        <w:tabs>
          <w:tab w:val="left" w:pos="3165"/>
        </w:tabs>
        <w:spacing w:after="0"/>
      </w:pPr>
    </w:p>
    <w:p w14:paraId="79CB7ED5" w14:textId="45C42A3D" w:rsidR="00B72C76" w:rsidRDefault="00B72C76" w:rsidP="00B72C76">
      <w:pPr>
        <w:tabs>
          <w:tab w:val="left" w:pos="3165"/>
        </w:tabs>
        <w:spacing w:after="0"/>
      </w:pPr>
      <w:r>
        <w:rPr>
          <w:b/>
        </w:rPr>
        <w:t>Wrestling:</w:t>
      </w:r>
      <w:r>
        <w:rPr>
          <w:b/>
        </w:rPr>
        <w:tab/>
      </w:r>
      <w:r w:rsidR="00E631B1">
        <w:t>9:30 to completion</w:t>
      </w:r>
      <w:bookmarkStart w:id="0" w:name="_GoBack"/>
      <w:bookmarkEnd w:id="0"/>
    </w:p>
    <w:p w14:paraId="0ECDA898" w14:textId="77777777" w:rsidR="00B72C76" w:rsidRDefault="00B72C76" w:rsidP="00B72C76">
      <w:pPr>
        <w:tabs>
          <w:tab w:val="left" w:pos="3165"/>
        </w:tabs>
        <w:spacing w:after="0"/>
      </w:pPr>
    </w:p>
    <w:p w14:paraId="02C98266" w14:textId="77777777" w:rsidR="00B72C76" w:rsidRDefault="00B72C76" w:rsidP="00B72C76">
      <w:pPr>
        <w:tabs>
          <w:tab w:val="left" w:pos="3165"/>
        </w:tabs>
        <w:spacing w:after="0"/>
      </w:pPr>
      <w:r w:rsidRPr="00B72C76">
        <w:rPr>
          <w:b/>
        </w:rPr>
        <w:t>Awards:</w:t>
      </w:r>
      <w:r>
        <w:tab/>
        <w:t>1</w:t>
      </w:r>
      <w:r w:rsidRPr="00B72C76">
        <w:rPr>
          <w:vertAlign w:val="superscript"/>
        </w:rPr>
        <w:t>st</w:t>
      </w:r>
      <w:r>
        <w:t>-3</w:t>
      </w:r>
      <w:r w:rsidRPr="00B72C76">
        <w:rPr>
          <w:vertAlign w:val="superscript"/>
        </w:rPr>
        <w:t>rd</w:t>
      </w:r>
      <w:r>
        <w:t xml:space="preserve"> place medals</w:t>
      </w:r>
    </w:p>
    <w:p w14:paraId="55BCAF42" w14:textId="3B2EEF18" w:rsidR="00B72C76" w:rsidRDefault="00B72C76" w:rsidP="00A92DAB">
      <w:pPr>
        <w:tabs>
          <w:tab w:val="left" w:pos="3165"/>
        </w:tabs>
        <w:spacing w:after="0"/>
      </w:pPr>
      <w:r>
        <w:tab/>
      </w:r>
    </w:p>
    <w:p w14:paraId="429C5EDD" w14:textId="77777777" w:rsidR="00B72C76" w:rsidRDefault="00B72C76" w:rsidP="00B72C76">
      <w:pPr>
        <w:tabs>
          <w:tab w:val="left" w:pos="3165"/>
        </w:tabs>
        <w:spacing w:after="0"/>
      </w:pPr>
    </w:p>
    <w:p w14:paraId="03F02B64" w14:textId="77777777" w:rsidR="00787F62" w:rsidRDefault="00787F62" w:rsidP="00B72C76">
      <w:pPr>
        <w:tabs>
          <w:tab w:val="left" w:pos="3165"/>
        </w:tabs>
        <w:spacing w:after="0"/>
      </w:pPr>
    </w:p>
    <w:p w14:paraId="2FBD4C68" w14:textId="77777777" w:rsidR="00787F62" w:rsidRPr="00B72C76" w:rsidRDefault="00787F62" w:rsidP="00B72C76">
      <w:pPr>
        <w:tabs>
          <w:tab w:val="left" w:pos="3165"/>
        </w:tabs>
        <w:spacing w:after="0"/>
      </w:pPr>
    </w:p>
    <w:p w14:paraId="0C290AA6" w14:textId="77777777" w:rsidR="00B72C76" w:rsidRPr="0099698F" w:rsidRDefault="00B72C76" w:rsidP="00B72C76">
      <w:pPr>
        <w:tabs>
          <w:tab w:val="left" w:pos="3165"/>
        </w:tabs>
        <w:spacing w:after="0"/>
      </w:pPr>
    </w:p>
    <w:sectPr w:rsidR="00B72C76" w:rsidRPr="0099698F" w:rsidSect="0099698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TAwN7ewNDcxMzRV0lEKTi0uzszPAykwrAUAwBjpviwAAAA="/>
  </w:docVars>
  <w:rsids>
    <w:rsidRoot w:val="0099698F"/>
    <w:rsid w:val="0025043C"/>
    <w:rsid w:val="003A3BEA"/>
    <w:rsid w:val="003A6AA8"/>
    <w:rsid w:val="004533EF"/>
    <w:rsid w:val="00787F62"/>
    <w:rsid w:val="0099698F"/>
    <w:rsid w:val="009F46FF"/>
    <w:rsid w:val="00A92DAB"/>
    <w:rsid w:val="00B72C76"/>
    <w:rsid w:val="00B92AE3"/>
    <w:rsid w:val="00E631B1"/>
    <w:rsid w:val="00E81874"/>
    <w:rsid w:val="230D1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06C1E"/>
  <w15:chartTrackingRefBased/>
  <w15:docId w15:val="{952D1F95-5CCB-45D9-B899-E06522853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2C76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B72C76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F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F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jeanpaul.pierre@zacharyschools.or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Paul Pierre</dc:creator>
  <cp:keywords/>
  <dc:description/>
  <cp:lastModifiedBy>Jean Paul Pierre</cp:lastModifiedBy>
  <cp:revision>2</cp:revision>
  <cp:lastPrinted>2017-08-24T16:36:00Z</cp:lastPrinted>
  <dcterms:created xsi:type="dcterms:W3CDTF">2018-10-25T14:11:00Z</dcterms:created>
  <dcterms:modified xsi:type="dcterms:W3CDTF">2018-10-25T14:11:00Z</dcterms:modified>
</cp:coreProperties>
</file>